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osition: Baker Internship | Location: United States Houston</w:t>
      </w:r>
    </w:p>
    <w:bookmarkEnd w:id="20"/>
    <w:p>
      <w:pPr>
        <w:pStyle w:val="BodyText"/>
      </w:pPr>
      <w:r>
        <w:t xml:space="preserve">[Your Full Name]</w:t>
      </w:r>
    </w:p>
    <w:p>
      <w:pPr>
        <w:pStyle w:val="BodyText"/>
      </w:pPr>
      <w:r>
        <w:t xml:space="preserve">[Your Address]</w:t>
      </w:r>
    </w:p>
    <w:p>
      <w:pPr>
        <w:pStyle w:val="BodyText"/>
      </w:pPr>
      <w:r>
        <w:t xml:space="preserve">Houston, TX [Zip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Manager</w:t>
      </w:r>
    </w:p>
    <w:p>
      <w:pPr>
        <w:pStyle w:val="BodyText"/>
      </w:pPr>
      <w:r>
        <w:t xml:space="preserve">[Bakery Company Name]</w:t>
      </w:r>
    </w:p>
    <w:p>
      <w:pPr>
        <w:pStyle w:val="BodyText"/>
      </w:pPr>
      <w:r>
        <w:t xml:space="preserve">[Company Address]</w:t>
      </w:r>
    </w:p>
    <w:p>
      <w:pPr>
        <w:pStyle w:val="BodyText"/>
      </w:pPr>
      <w:r>
        <w:t xml:space="preserve">Houston, TX [Zip Code]</w:t>
      </w:r>
    </w:p>
    <w:bookmarkStart w:id="21" w:name="dear-hiring-manager"/>
    <w:p>
      <w:pPr>
        <w:pStyle w:val="Heading2"/>
      </w:pPr>
      <w:r>
        <w:t xml:space="preserve">Dear Hiring Manager,</w:t>
      </w:r>
    </w:p>
    <w:p>
      <w:pPr>
        <w:pStyle w:val="FirstParagraph"/>
      </w:pPr>
      <w:r>
        <w:t xml:space="preserve">With profound enthusiasm, I am submitting my application for the Baker Internship position at [Bakery Company Name] in United States Houston. As a dedicated culinary arts student with hands-on experience in artisan bread production and pastry fundamentals, I have long admired your bakery’s commitment to authentic Southern baking traditions while embracing innovative techniques. This opportunity represents the ideal convergence of my academic training, professional aspirations, and deep-rooted passion for the craft of baking within one of America’s most vibrant food destinations—Houston.</w:t>
      </w:r>
    </w:p>
    <w:p>
      <w:pPr>
        <w:pStyle w:val="BodyText"/>
      </w:pPr>
      <w:r>
        <w:t xml:space="preserve">My culinary journey began during high school at Houston’s Memorial High School Culinary Program, where I mastered foundational skills including yeast fermentation science, dough conditioning techniques, and sanitation protocols under the guidance of certified instructors. During my sophomore year internship at a local community bakery in East Houston, I developed proficiency in operating commercial mixers (Baker Perkins), conducting inventory management for 30+ ingredients, and maintaining strict HACCP compliance standards. This experience crystallized my understanding that exceptional baking transcends mere recipe execution—it requires deep scientific comprehension of ingredient interactions and unwavering attention to detail. I meticulously documented daily production metrics, which resulted in a 15% reduction in dough waste for the bakery’s sourdough line.</w:t>
      </w:r>
    </w:p>
    <w:p>
      <w:pPr>
        <w:pStyle w:val="BodyText"/>
      </w:pPr>
      <w:r>
        <w:t xml:space="preserve">As a current student at the University of Houston’s Culinary Arts Program, I have immersed myself in advanced coursework that directly aligns with your internship requirements. My "Advanced Baking Science" class required developing five original bread formulations from scratch, including a heritage wheat loaf using locally sourced grains from Texas farms—mirroring [Bakery Company Name]’s farm-to-oven philosophy. In our "Food Safety Management" course, I led a team project evaluating cross-contamination risks in commercial bakery environments, resulting in a comprehensive sanitation protocol adopted by the campus kitchen. These academic experiences have equipped me with technical knowledge of gluten development curves, fermentation temperature control, and precision scaling methods essential for producing consistent high-quality baked goods at scale.</w:t>
      </w:r>
    </w:p>
    <w:p>
      <w:pPr>
        <w:pStyle w:val="BodyText"/>
      </w:pPr>
      <w:r>
        <w:t xml:space="preserve">What particularly excites me about this Baker Internship opportunity is Houston’s unique culinary ecosystem. As a city that celebrates its diverse cultural heritage through food—from Creole beignets to Tex-Mex pan de muerto—I am eager to contribute my skills within a bakery that honors these traditions while innovating for modern palates. I’ve followed [Bakery Company Name]’s success in integrating Houston’s multicultural influences into your seasonal offerings, such as the recent "Gulf Coast Citrus Croissant" featuring locally grown Meyer lemons from the West University Place farms. My fluency in Spanish (developed through family connections to Mexican-American communities across Houston) would allow me to collaborate effectively with your diverse production team and engage meaningfully with customers who appreciate authentic cultural baking experiences.</w:t>
      </w:r>
    </w:p>
    <w:p>
      <w:pPr>
        <w:pStyle w:val="BodyText"/>
      </w:pPr>
      <w:r>
        <w:t xml:space="preserve">My commitment to professional growth is demonstrated through my continuous learning beyond the classroom. I have completed ServSafe Manager Certification (2023) and recently attended the Texas Baking Association’s "Artisan Bread Techniques" workshop at Houston’s Rice University, where I mastered no-knead methods and stone-baking applications. During a recent visit to your flagship location on Westheimer Road, I observed your team’s seamless workflow during morning rush—a testament to the operational excellence I aspire to contribute. The precision with which you handle delicate pastry laminations while maintaining an inviting atmosphere for customers deeply resonated with my own baking philosophy: that exceptional products emerge from both technical mastery and genuine care for the craft.</w:t>
      </w:r>
    </w:p>
    <w:p>
      <w:pPr>
        <w:pStyle w:val="BodyText"/>
      </w:pPr>
      <w:r>
        <w:t xml:space="preserve">I understand that a Baker Internship in United States Houston demands resilience in a fast-paced environment. During my 2022 summer internship at The Bread Basket Bakery, I managed overnight production shifts (3:00 AM–11:00 AM) while simultaneously training two new team members during the peak holiday season. This required exceptional time management to ensure all breads met quality benchmarks—resulting in a perfect 10/10 score on the bakery’s weekly quality assessment for five consecutive weeks. My ability to thrive under pressure, coupled with my natural aptitude for creating visually stunning and delicious products (evidenced by my winning entry at the 2023 Greater Houston Student Baking Competition), positions me to immediately contribute value to your team.</w:t>
      </w:r>
    </w:p>
    <w:p>
      <w:pPr>
        <w:pStyle w:val="BodyText"/>
      </w:pPr>
      <w:r>
        <w:t xml:space="preserve">Furthermore, I am deeply committed to supporting Houston’s food community. As a volunteer with the "Bake for Hope" initiative—organizing monthly bread drives for the Houston Food Bank—I’ve distributed over 1,200 loaves of artisan bread to families in need across Harris County. This experience reinforced my belief that baking is more than a profession; it is an act of community building. I am eager to bring this same spirit of service to [Bakery Company Name]’s mission while learning from your esteemed team.</w:t>
      </w:r>
    </w:p>
    <w:p>
      <w:pPr>
        <w:pStyle w:val="BodyText"/>
      </w:pPr>
      <w:r>
        <w:t xml:space="preserve">In closing, I am confident that my technical skills, cultural awareness of Houston’s culinary landscape, and unwavering dedication to baking excellence make me an exceptional candidate for this Baker Internship. I have attached my resume for your review and welcome the opportunity to discuss how my background aligns with your production goals. Thank you for considering my application as I prepare to launch a career dedicated to elevating the art of baking in United States Houston.</w:t>
      </w:r>
    </w:p>
    <w:p>
      <w:pPr>
        <w:pStyle w:val="BodyText"/>
      </w:pPr>
      <w:r>
        <w:t xml:space="preserve">Sincerely,</w:t>
      </w:r>
    </w:p>
    <w:p>
      <w:pPr>
        <w:pStyle w:val="BodyText"/>
      </w:pPr>
      <w:r>
        <w:t xml:space="preserve">[Your Full Name]</w:t>
      </w:r>
    </w:p>
    <w:bookmarkEnd w:id="21"/>
    <w:p>
      <w:pPr>
        <w:pStyle w:val="BodyText"/>
      </w:pPr>
      <w:r>
        <w:t xml:space="preserve">This Internship Application Letter for the Baker position in United States Houston reflects comprehensive preparation, industry knowledge, and cultural alignment with Houston’s dynamic food sce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6-07-22T19:47:48Z</dcterms:created>
  <dcterms:modified xsi:type="dcterms:W3CDTF">2026-07-22T19:47:48Z</dcterms:modified>
</cp:coreProperties>
</file>

<file path=docProps/custom.xml><?xml version="1.0" encoding="utf-8"?>
<Properties xmlns="http://schemas.openxmlformats.org/officeDocument/2006/custom-properties" xmlns:vt="http://schemas.openxmlformats.org/officeDocument/2006/docPropsVTypes"/>
</file>